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83A2D" w14:textId="1C7BC096" w:rsidR="006E780B" w:rsidRPr="001D5750" w:rsidRDefault="002D484F" w:rsidP="001D5750">
      <w:pPr>
        <w:jc w:val="center"/>
        <w:rPr>
          <w:b/>
          <w:bCs/>
          <w:sz w:val="28"/>
          <w:szCs w:val="28"/>
          <w:lang w:val="en-US"/>
        </w:rPr>
      </w:pPr>
      <w:r w:rsidRPr="001D5750">
        <w:rPr>
          <w:b/>
          <w:bCs/>
          <w:sz w:val="28"/>
          <w:szCs w:val="28"/>
          <w:lang w:val="en-US"/>
        </w:rPr>
        <w:t>FUNDAMENTALS OF JAVA</w:t>
      </w:r>
    </w:p>
    <w:p w14:paraId="290CDAB7" w14:textId="77777777" w:rsidR="002D484F" w:rsidRDefault="002D484F">
      <w:pPr>
        <w:rPr>
          <w:lang w:val="en-US"/>
        </w:rPr>
      </w:pPr>
    </w:p>
    <w:p w14:paraId="50C0381E" w14:textId="3DE354A1" w:rsidR="002D484F" w:rsidRP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at is Java?</w:t>
      </w:r>
    </w:p>
    <w:p w14:paraId="0B7E2A0E" w14:textId="28DE4817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 type of coffee</w:t>
      </w:r>
    </w:p>
    <w:p w14:paraId="402DEAEE" w14:textId="118CE654" w:rsidR="002D484F" w:rsidRPr="006F2889" w:rsidRDefault="002D484F" w:rsidP="002D484F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6F2889">
        <w:rPr>
          <w:color w:val="00B0F0"/>
          <w:lang w:val="en-US"/>
        </w:rPr>
        <w:t>A programming language</w:t>
      </w:r>
    </w:p>
    <w:p w14:paraId="1E393F55" w14:textId="75B87E90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n island in Indonesia</w:t>
      </w:r>
    </w:p>
    <w:p w14:paraId="3B78637F" w14:textId="3FD6D4C5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ll of the above</w:t>
      </w:r>
    </w:p>
    <w:p w14:paraId="2BF345A0" w14:textId="77777777" w:rsidR="002D484F" w:rsidRDefault="002D484F" w:rsidP="002D484F">
      <w:pPr>
        <w:rPr>
          <w:lang w:val="en-US"/>
        </w:rPr>
      </w:pPr>
    </w:p>
    <w:p w14:paraId="45498020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true about Java?</w:t>
      </w:r>
    </w:p>
    <w:p w14:paraId="2434AAAB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low-level language</w:t>
      </w:r>
    </w:p>
    <w:p w14:paraId="2F4378DD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purely procedural language</w:t>
      </w:r>
    </w:p>
    <w:p w14:paraId="45D7AC3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platform-dependent</w:t>
      </w:r>
    </w:p>
    <w:p w14:paraId="094A17B4" w14:textId="77777777" w:rsidR="002D484F" w:rsidRPr="00DA1AAF" w:rsidRDefault="002D484F" w:rsidP="002D484F">
      <w:pPr>
        <w:pStyle w:val="ListParagraph"/>
        <w:numPr>
          <w:ilvl w:val="0"/>
          <w:numId w:val="4"/>
        </w:numPr>
        <w:rPr>
          <w:color w:val="00B0F0"/>
          <w:lang w:val="en-US"/>
        </w:rPr>
      </w:pPr>
      <w:r w:rsidRPr="00DA1AAF">
        <w:rPr>
          <w:color w:val="00B0F0"/>
          <w:lang w:val="en-US"/>
        </w:rPr>
        <w:t>It is an object-oriented language</w:t>
      </w:r>
    </w:p>
    <w:p w14:paraId="3E8D71FD" w14:textId="77777777" w:rsidR="002D484F" w:rsidRDefault="002D484F" w:rsidP="002D484F">
      <w:pPr>
        <w:rPr>
          <w:lang w:val="en-US"/>
        </w:rPr>
      </w:pPr>
    </w:p>
    <w:p w14:paraId="08CF0DED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NOT a primitive data type in Java?</w:t>
      </w:r>
    </w:p>
    <w:p w14:paraId="77AF44D7" w14:textId="52371B4E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</w:t>
      </w:r>
      <w:r w:rsidRPr="002D484F">
        <w:rPr>
          <w:lang w:val="en-US"/>
        </w:rPr>
        <w:t>nt</w:t>
      </w:r>
    </w:p>
    <w:p w14:paraId="73824734" w14:textId="139CAB6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</w:t>
      </w:r>
      <w:r w:rsidRPr="002D484F">
        <w:rPr>
          <w:lang w:val="en-US"/>
        </w:rPr>
        <w:t>loat</w:t>
      </w:r>
    </w:p>
    <w:p w14:paraId="3DA32823" w14:textId="62E365D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 w:rsidRPr="002D484F">
        <w:rPr>
          <w:lang w:val="en-US"/>
        </w:rPr>
        <w:t>char</w:t>
      </w:r>
    </w:p>
    <w:p w14:paraId="143D9D2C" w14:textId="349F6B48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 w:rsidRPr="00DA1AAF">
        <w:rPr>
          <w:color w:val="00B0F0"/>
          <w:lang w:val="en-US"/>
        </w:rPr>
        <w:t>String</w:t>
      </w:r>
    </w:p>
    <w:p w14:paraId="1BE13AEC" w14:textId="77777777" w:rsidR="002D484F" w:rsidRDefault="002D484F" w:rsidP="002D484F">
      <w:pPr>
        <w:rPr>
          <w:lang w:val="en-US"/>
        </w:rPr>
      </w:pPr>
    </w:p>
    <w:p w14:paraId="614408FD" w14:textId="4EFCC123" w:rsidR="002D484F" w:rsidRDefault="00C27972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entry point for the execution of a Java program?</w:t>
      </w:r>
    </w:p>
    <w:p w14:paraId="3E1E5B4B" w14:textId="79DCC43A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start(</w:t>
      </w:r>
      <w:proofErr w:type="gramEnd"/>
      <w:r w:rsidRPr="00C27972">
        <w:rPr>
          <w:lang w:val="en-US"/>
        </w:rPr>
        <w:t>)</w:t>
      </w:r>
    </w:p>
    <w:p w14:paraId="0E1824E9" w14:textId="254C0A42" w:rsidR="00C27972" w:rsidRPr="00DA1AAF" w:rsidRDefault="00C27972" w:rsidP="00C27972">
      <w:pPr>
        <w:pStyle w:val="ListParagraph"/>
        <w:numPr>
          <w:ilvl w:val="0"/>
          <w:numId w:val="6"/>
        </w:numPr>
        <w:rPr>
          <w:color w:val="00B0F0"/>
          <w:lang w:val="en-US"/>
        </w:rPr>
      </w:pPr>
      <w:proofErr w:type="gramStart"/>
      <w:r w:rsidRPr="00DA1AAF">
        <w:rPr>
          <w:color w:val="00B0F0"/>
          <w:lang w:val="en-US"/>
        </w:rPr>
        <w:t>main(</w:t>
      </w:r>
      <w:proofErr w:type="gramEnd"/>
      <w:r w:rsidRPr="00DA1AAF">
        <w:rPr>
          <w:color w:val="00B0F0"/>
          <w:lang w:val="en-US"/>
        </w:rPr>
        <w:t>)</w:t>
      </w:r>
    </w:p>
    <w:p w14:paraId="2F516320" w14:textId="0824BA6C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execute(</w:t>
      </w:r>
      <w:proofErr w:type="gramEnd"/>
      <w:r w:rsidRPr="00C27972">
        <w:rPr>
          <w:lang w:val="en-US"/>
        </w:rPr>
        <w:t>)</w:t>
      </w:r>
    </w:p>
    <w:p w14:paraId="067F9A1D" w14:textId="68A3C114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run(</w:t>
      </w:r>
      <w:proofErr w:type="gramEnd"/>
      <w:r w:rsidRPr="00C27972">
        <w:rPr>
          <w:lang w:val="en-US"/>
        </w:rPr>
        <w:t>)</w:t>
      </w:r>
    </w:p>
    <w:p w14:paraId="5ADE1007" w14:textId="77777777" w:rsidR="00C27972" w:rsidRDefault="00C27972" w:rsidP="00C27972">
      <w:pPr>
        <w:rPr>
          <w:lang w:val="en-US"/>
        </w:rPr>
      </w:pPr>
    </w:p>
    <w:p w14:paraId="13254186" w14:textId="5AD62DB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How is memory allocated in Java for objects?</w:t>
      </w:r>
    </w:p>
    <w:p w14:paraId="17AC4BF2" w14:textId="16F2F446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gramStart"/>
      <w:r w:rsidRPr="00C27972">
        <w:rPr>
          <w:lang w:val="en-US"/>
        </w:rPr>
        <w:t>malloc(</w:t>
      </w:r>
      <w:proofErr w:type="gramEnd"/>
      <w:r w:rsidRPr="00C27972">
        <w:rPr>
          <w:lang w:val="en-US"/>
        </w:rPr>
        <w:t>)</w:t>
      </w:r>
    </w:p>
    <w:p w14:paraId="53CF8360" w14:textId="1440C850" w:rsidR="00C27972" w:rsidRPr="00DA1AAF" w:rsidRDefault="00C27972" w:rsidP="00C27972">
      <w:pPr>
        <w:pStyle w:val="ListParagraph"/>
        <w:numPr>
          <w:ilvl w:val="0"/>
          <w:numId w:val="7"/>
        </w:numPr>
        <w:rPr>
          <w:color w:val="00B0F0"/>
          <w:lang w:val="en-US"/>
        </w:rPr>
      </w:pPr>
      <w:r w:rsidRPr="00DA1AAF">
        <w:rPr>
          <w:color w:val="00B0F0"/>
          <w:lang w:val="en-US"/>
        </w:rPr>
        <w:t>Using new keyword</w:t>
      </w:r>
    </w:p>
    <w:p w14:paraId="13564E6C" w14:textId="00AA53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Automatically by the garbage collector</w:t>
      </w:r>
    </w:p>
    <w:p w14:paraId="1156FF27" w14:textId="47CE96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spellStart"/>
      <w:proofErr w:type="gramStart"/>
      <w:r w:rsidRPr="00C27972">
        <w:rPr>
          <w:lang w:val="en-US"/>
        </w:rPr>
        <w:t>allocateMemory</w:t>
      </w:r>
      <w:proofErr w:type="spellEnd"/>
      <w:r w:rsidRPr="00C27972">
        <w:rPr>
          <w:lang w:val="en-US"/>
        </w:rPr>
        <w:t>(</w:t>
      </w:r>
      <w:proofErr w:type="gramEnd"/>
      <w:r w:rsidRPr="00C27972">
        <w:rPr>
          <w:lang w:val="en-US"/>
        </w:rPr>
        <w:t>) method</w:t>
      </w:r>
    </w:p>
    <w:p w14:paraId="34C43AE9" w14:textId="77777777" w:rsidR="00C27972" w:rsidRDefault="00C27972" w:rsidP="00C27972">
      <w:pPr>
        <w:rPr>
          <w:lang w:val="en-US"/>
        </w:rPr>
      </w:pPr>
    </w:p>
    <w:p w14:paraId="53D040F4" w14:textId="1D89C37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keyword used for inheritance in Java?</w:t>
      </w:r>
    </w:p>
    <w:p w14:paraId="0505F082" w14:textId="064191E3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</w:t>
      </w:r>
      <w:r w:rsidRPr="00C27972">
        <w:rPr>
          <w:lang w:val="en-US"/>
        </w:rPr>
        <w:t>nherit</w:t>
      </w:r>
    </w:p>
    <w:p w14:paraId="452A4269" w14:textId="6B038169" w:rsidR="00C27972" w:rsidRPr="00DA1AAF" w:rsidRDefault="00C27972" w:rsidP="00C27972">
      <w:pPr>
        <w:pStyle w:val="ListParagraph"/>
        <w:numPr>
          <w:ilvl w:val="0"/>
          <w:numId w:val="8"/>
        </w:numPr>
        <w:rPr>
          <w:color w:val="00B0F0"/>
          <w:lang w:val="en-US"/>
        </w:rPr>
      </w:pPr>
      <w:r w:rsidRPr="00DA1AAF">
        <w:rPr>
          <w:color w:val="00B0F0"/>
          <w:lang w:val="en-US"/>
        </w:rPr>
        <w:t>extends</w:t>
      </w:r>
    </w:p>
    <w:p w14:paraId="4CE500EC" w14:textId="1078DF3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d</w:t>
      </w:r>
      <w:r w:rsidRPr="00C27972">
        <w:rPr>
          <w:lang w:val="en-US"/>
        </w:rPr>
        <w:t>erive</w:t>
      </w:r>
    </w:p>
    <w:p w14:paraId="1C5308D2" w14:textId="6453C24B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 w:rsidRPr="00C27972">
        <w:rPr>
          <w:lang w:val="en-US"/>
        </w:rPr>
        <w:t>include</w:t>
      </w:r>
    </w:p>
    <w:p w14:paraId="6241833A" w14:textId="77777777" w:rsidR="00C27972" w:rsidRDefault="00C27972" w:rsidP="00C27972">
      <w:pPr>
        <w:rPr>
          <w:lang w:val="en-US"/>
        </w:rPr>
      </w:pPr>
    </w:p>
    <w:p w14:paraId="7F75CB35" w14:textId="49D06904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purpose of the 'static' keyword in Java?</w:t>
      </w:r>
    </w:p>
    <w:p w14:paraId="19BB09D3" w14:textId="7472E6BB" w:rsidR="00C27972" w:rsidRPr="00DA1AAF" w:rsidRDefault="00C27972" w:rsidP="00C27972">
      <w:pPr>
        <w:pStyle w:val="ListParagraph"/>
        <w:numPr>
          <w:ilvl w:val="0"/>
          <w:numId w:val="9"/>
        </w:numPr>
        <w:rPr>
          <w:color w:val="00B0F0"/>
          <w:lang w:val="en-US"/>
        </w:rPr>
      </w:pPr>
      <w:r w:rsidRPr="00DA1AAF">
        <w:rPr>
          <w:color w:val="00B0F0"/>
          <w:lang w:val="en-US"/>
        </w:rPr>
        <w:t>To make a method static</w:t>
      </w:r>
    </w:p>
    <w:p w14:paraId="6A410749" w14:textId="23366211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declare a variable as a class variable</w:t>
      </w:r>
    </w:p>
    <w:p w14:paraId="1F137674" w14:textId="738F833D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create static objects</w:t>
      </w:r>
    </w:p>
    <w:p w14:paraId="2578AC44" w14:textId="7124D049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Both a and b</w:t>
      </w:r>
    </w:p>
    <w:p w14:paraId="349E8332" w14:textId="77777777" w:rsidR="00C27972" w:rsidRDefault="00C27972" w:rsidP="00C27972">
      <w:pPr>
        <w:rPr>
          <w:lang w:val="en-US"/>
        </w:rPr>
      </w:pPr>
    </w:p>
    <w:p w14:paraId="0CD9D955" w14:textId="45D1BCB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efault value of an instance variable in Java if it is not initialized?</w:t>
      </w:r>
    </w:p>
    <w:p w14:paraId="00FEF03B" w14:textId="22AB5D55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0 (for numeric types)</w:t>
      </w:r>
    </w:p>
    <w:p w14:paraId="5AA898A8" w14:textId="4F0DCBB3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null (for objects)</w:t>
      </w:r>
    </w:p>
    <w:p w14:paraId="1054A686" w14:textId="764ECCDC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 xml:space="preserve">false (for </w:t>
      </w:r>
      <w:proofErr w:type="spellStart"/>
      <w:r w:rsidRPr="00C27972">
        <w:rPr>
          <w:lang w:val="en-US"/>
        </w:rPr>
        <w:t>boolean</w:t>
      </w:r>
      <w:proofErr w:type="spellEnd"/>
      <w:r w:rsidRPr="00C27972">
        <w:rPr>
          <w:lang w:val="en-US"/>
        </w:rPr>
        <w:t>)</w:t>
      </w:r>
    </w:p>
    <w:p w14:paraId="127C2AD9" w14:textId="68DC0BFA" w:rsidR="00C27972" w:rsidRPr="00DA1AAF" w:rsidRDefault="00C27972" w:rsidP="00C27972">
      <w:pPr>
        <w:pStyle w:val="ListParagraph"/>
        <w:numPr>
          <w:ilvl w:val="0"/>
          <w:numId w:val="10"/>
        </w:numPr>
        <w:rPr>
          <w:color w:val="00B0F0"/>
          <w:lang w:val="en-US"/>
        </w:rPr>
      </w:pPr>
      <w:r w:rsidRPr="00DA1AAF">
        <w:rPr>
          <w:color w:val="00B0F0"/>
          <w:lang w:val="en-US"/>
        </w:rPr>
        <w:t>All of the above</w:t>
      </w:r>
    </w:p>
    <w:p w14:paraId="7521F62E" w14:textId="77777777" w:rsidR="00C27972" w:rsidRDefault="00C27972" w:rsidP="00C27972">
      <w:pPr>
        <w:rPr>
          <w:lang w:val="en-US"/>
        </w:rPr>
      </w:pPr>
    </w:p>
    <w:p w14:paraId="17908FE6" w14:textId="77777777" w:rsidR="00C27972" w:rsidRDefault="00C27972" w:rsidP="00C27972">
      <w:pPr>
        <w:rPr>
          <w:lang w:val="en-US"/>
        </w:rPr>
      </w:pPr>
    </w:p>
    <w:p w14:paraId="6D1F196D" w14:textId="02D6E86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lastRenderedPageBreak/>
        <w:t>What is the purpose of the 'super' keyword in Java?</w:t>
      </w:r>
    </w:p>
    <w:p w14:paraId="4C168BE7" w14:textId="6B6D8FB6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call the superclass constructor</w:t>
      </w:r>
    </w:p>
    <w:p w14:paraId="5E18E328" w14:textId="080543CA" w:rsidR="00C27972" w:rsidRPr="00AF488D" w:rsidRDefault="00C27972" w:rsidP="00C27972">
      <w:pPr>
        <w:pStyle w:val="ListParagraph"/>
        <w:numPr>
          <w:ilvl w:val="0"/>
          <w:numId w:val="11"/>
        </w:numPr>
        <w:rPr>
          <w:color w:val="00B0F0"/>
          <w:lang w:val="en-US"/>
        </w:rPr>
      </w:pPr>
      <w:r w:rsidRPr="00AF488D">
        <w:rPr>
          <w:color w:val="00B0F0"/>
          <w:lang w:val="en-US"/>
        </w:rPr>
        <w:t>To refer to the immediate parent class object</w:t>
      </w:r>
    </w:p>
    <w:p w14:paraId="069CD7D0" w14:textId="0B5C25F7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invoke a static method</w:t>
      </w:r>
    </w:p>
    <w:p w14:paraId="699F5A71" w14:textId="07D680B1" w:rsidR="00C27972" w:rsidRPr="00AF488D" w:rsidRDefault="00C27972" w:rsidP="00C27972">
      <w:pPr>
        <w:pStyle w:val="ListParagraph"/>
        <w:numPr>
          <w:ilvl w:val="0"/>
          <w:numId w:val="11"/>
        </w:numPr>
        <w:rPr>
          <w:color w:val="000000" w:themeColor="text1"/>
          <w:lang w:val="en-US"/>
        </w:rPr>
      </w:pPr>
      <w:r w:rsidRPr="00AF488D">
        <w:rPr>
          <w:color w:val="000000" w:themeColor="text1"/>
          <w:lang w:val="en-US"/>
        </w:rPr>
        <w:t>Both a and b</w:t>
      </w:r>
    </w:p>
    <w:p w14:paraId="4F51F2E3" w14:textId="77777777" w:rsidR="00C27972" w:rsidRDefault="00C27972" w:rsidP="00C27972">
      <w:pPr>
        <w:rPr>
          <w:lang w:val="en-US"/>
        </w:rPr>
      </w:pPr>
    </w:p>
    <w:p w14:paraId="4235BD30" w14:textId="01D7556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ich method is called when an object is about to be garbage collected?</w:t>
      </w:r>
    </w:p>
    <w:p w14:paraId="1336239E" w14:textId="7B413350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estroy(</w:t>
      </w:r>
      <w:proofErr w:type="gramEnd"/>
      <w:r w:rsidRPr="00C27972">
        <w:rPr>
          <w:lang w:val="en-US"/>
        </w:rPr>
        <w:t>)</w:t>
      </w:r>
    </w:p>
    <w:p w14:paraId="1F266FBA" w14:textId="7AE9B59A" w:rsidR="00C27972" w:rsidRPr="00AF488D" w:rsidRDefault="00C27972" w:rsidP="00C27972">
      <w:pPr>
        <w:pStyle w:val="ListParagraph"/>
        <w:numPr>
          <w:ilvl w:val="0"/>
          <w:numId w:val="12"/>
        </w:numPr>
        <w:rPr>
          <w:color w:val="00B0F0"/>
          <w:lang w:val="en-US"/>
        </w:rPr>
      </w:pPr>
      <w:proofErr w:type="gramStart"/>
      <w:r w:rsidRPr="00C27972">
        <w:rPr>
          <w:lang w:val="en-US"/>
        </w:rPr>
        <w:t>finalize(</w:t>
      </w:r>
      <w:proofErr w:type="gramEnd"/>
      <w:r w:rsidRPr="00C27972">
        <w:rPr>
          <w:lang w:val="en-US"/>
        </w:rPr>
        <w:t>)</w:t>
      </w:r>
    </w:p>
    <w:p w14:paraId="67127DE6" w14:textId="445A727E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ispose(</w:t>
      </w:r>
      <w:proofErr w:type="gramEnd"/>
      <w:r w:rsidRPr="00C27972">
        <w:rPr>
          <w:lang w:val="en-US"/>
        </w:rPr>
        <w:t>)</w:t>
      </w:r>
    </w:p>
    <w:p w14:paraId="29A0B4F6" w14:textId="72A2FDC5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clean(</w:t>
      </w:r>
      <w:proofErr w:type="gramEnd"/>
      <w:r w:rsidRPr="00C27972">
        <w:rPr>
          <w:lang w:val="en-US"/>
        </w:rPr>
        <w:t>)</w:t>
      </w:r>
    </w:p>
    <w:p w14:paraId="5F78F737" w14:textId="77777777" w:rsidR="00C27972" w:rsidRDefault="00C27972" w:rsidP="00C27972">
      <w:pPr>
        <w:rPr>
          <w:lang w:val="en-US"/>
        </w:rPr>
      </w:pPr>
    </w:p>
    <w:p w14:paraId="15C42BA2" w14:textId="4D2F9D3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ifference between '== ' and '</w:t>
      </w:r>
      <w:proofErr w:type="gramStart"/>
      <w:r w:rsidRPr="00C27972">
        <w:rPr>
          <w:lang w:val="en-US"/>
        </w:rPr>
        <w:t>equals(</w:t>
      </w:r>
      <w:proofErr w:type="gramEnd"/>
      <w:r w:rsidRPr="00C27972">
        <w:rPr>
          <w:lang w:val="en-US"/>
        </w:rPr>
        <w:t>)' in Java?</w:t>
      </w:r>
    </w:p>
    <w:p w14:paraId="27B67F28" w14:textId="2686FBEA" w:rsidR="00C27972" w:rsidRDefault="00C2797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C27972">
        <w:rPr>
          <w:lang w:val="en-US"/>
        </w:rPr>
        <w:t>They are the same</w:t>
      </w:r>
    </w:p>
    <w:p w14:paraId="4381B82E" w14:textId="3CE5D3AF" w:rsidR="00C27972" w:rsidRPr="00AF488D" w:rsidRDefault="00934542" w:rsidP="00C27972">
      <w:pPr>
        <w:pStyle w:val="ListParagraph"/>
        <w:numPr>
          <w:ilvl w:val="0"/>
          <w:numId w:val="13"/>
        </w:numPr>
        <w:rPr>
          <w:color w:val="00B0F0"/>
          <w:lang w:val="en-US"/>
        </w:rPr>
      </w:pPr>
      <w:r w:rsidRPr="00AF488D">
        <w:rPr>
          <w:color w:val="00B0F0"/>
          <w:lang w:val="en-US"/>
        </w:rPr>
        <w:t>'==' compares object references, while '</w:t>
      </w:r>
      <w:proofErr w:type="gramStart"/>
      <w:r w:rsidRPr="00AF488D">
        <w:rPr>
          <w:color w:val="00B0F0"/>
          <w:lang w:val="en-US"/>
        </w:rPr>
        <w:t>equals(</w:t>
      </w:r>
      <w:proofErr w:type="gramEnd"/>
      <w:r w:rsidRPr="00AF488D">
        <w:rPr>
          <w:color w:val="00B0F0"/>
          <w:lang w:val="en-US"/>
        </w:rPr>
        <w:t>)' compares object content</w:t>
      </w:r>
    </w:p>
    <w:p w14:paraId="2C7D4729" w14:textId="0DCC9E25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content, while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compares object references</w:t>
      </w:r>
    </w:p>
    <w:p w14:paraId="71C7F535" w14:textId="30F350DB" w:rsidR="00934542" w:rsidRPr="00AF488D" w:rsidRDefault="00934542" w:rsidP="00C27972">
      <w:pPr>
        <w:pStyle w:val="ListParagraph"/>
        <w:numPr>
          <w:ilvl w:val="0"/>
          <w:numId w:val="13"/>
        </w:numPr>
        <w:rPr>
          <w:color w:val="000000" w:themeColor="text1"/>
          <w:lang w:val="en-US"/>
        </w:rPr>
      </w:pPr>
      <w:r w:rsidRPr="00AF488D">
        <w:rPr>
          <w:color w:val="000000" w:themeColor="text1"/>
          <w:lang w:val="en-US"/>
        </w:rPr>
        <w:t>'==' is used for primitive data types, and '</w:t>
      </w:r>
      <w:proofErr w:type="gramStart"/>
      <w:r w:rsidRPr="00AF488D">
        <w:rPr>
          <w:color w:val="000000" w:themeColor="text1"/>
          <w:lang w:val="en-US"/>
        </w:rPr>
        <w:t>equals(</w:t>
      </w:r>
      <w:proofErr w:type="gramEnd"/>
      <w:r w:rsidRPr="00AF488D">
        <w:rPr>
          <w:color w:val="000000" w:themeColor="text1"/>
          <w:lang w:val="en-US"/>
        </w:rPr>
        <w:t>)' is used for objects</w:t>
      </w:r>
    </w:p>
    <w:p w14:paraId="03E141B6" w14:textId="77777777" w:rsidR="00934542" w:rsidRDefault="00934542" w:rsidP="00934542">
      <w:pPr>
        <w:rPr>
          <w:lang w:val="en-US"/>
        </w:rPr>
      </w:pPr>
    </w:p>
    <w:p w14:paraId="34E8CB91" w14:textId="3F4BE3D2" w:rsidR="00934542" w:rsidRPr="0094678C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4678C">
        <w:rPr>
          <w:lang w:val="en-US"/>
        </w:rPr>
        <w:t>Which of the following is a feature of Java?</w:t>
      </w:r>
    </w:p>
    <w:p w14:paraId="2594DC60" w14:textId="69E5FCF2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Pointers</w:t>
      </w:r>
    </w:p>
    <w:p w14:paraId="400FC7AF" w14:textId="0921488A" w:rsidR="00934542" w:rsidRPr="0094678C" w:rsidRDefault="00571449" w:rsidP="00934542">
      <w:pPr>
        <w:pStyle w:val="ListParagraph"/>
        <w:numPr>
          <w:ilvl w:val="0"/>
          <w:numId w:val="14"/>
        </w:numPr>
        <w:rPr>
          <w:color w:val="00B0F0"/>
          <w:lang w:val="en-US"/>
        </w:rPr>
      </w:pPr>
      <w:r>
        <w:rPr>
          <w:color w:val="00B0F0"/>
          <w:lang w:val="en-US"/>
        </w:rPr>
        <w:t>S</w:t>
      </w:r>
    </w:p>
    <w:p w14:paraId="5DBD72AE" w14:textId="10B7D52E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emory Management by Programmer</w:t>
      </w:r>
    </w:p>
    <w:p w14:paraId="1EA4093D" w14:textId="64B2383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Both A and B</w:t>
      </w:r>
    </w:p>
    <w:p w14:paraId="78168710" w14:textId="77777777" w:rsidR="00934542" w:rsidRDefault="00934542" w:rsidP="00934542">
      <w:pPr>
        <w:rPr>
          <w:lang w:val="en-US"/>
        </w:rPr>
      </w:pPr>
    </w:p>
    <w:p w14:paraId="0860D1AE" w14:textId="1BADAA6E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 xml:space="preserve">What is the main purpose of the 'public static void </w:t>
      </w:r>
      <w:proofErr w:type="gramStart"/>
      <w:r w:rsidRPr="00934542">
        <w:rPr>
          <w:lang w:val="en-US"/>
        </w:rPr>
        <w:t>main(</w:t>
      </w:r>
      <w:proofErr w:type="gramEnd"/>
      <w:r w:rsidRPr="00934542">
        <w:rPr>
          <w:lang w:val="en-US"/>
        </w:rPr>
        <w:t xml:space="preserve">String[] </w:t>
      </w:r>
      <w:proofErr w:type="spellStart"/>
      <w:r w:rsidRPr="00934542">
        <w:rPr>
          <w:lang w:val="en-US"/>
        </w:rPr>
        <w:t>args</w:t>
      </w:r>
      <w:proofErr w:type="spellEnd"/>
      <w:r w:rsidRPr="00934542">
        <w:rPr>
          <w:lang w:val="en-US"/>
        </w:rPr>
        <w:t>)' method in Java?</w:t>
      </w:r>
    </w:p>
    <w:p w14:paraId="1511DEE2" w14:textId="41A39588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declare variables</w:t>
      </w:r>
    </w:p>
    <w:p w14:paraId="5FAEDF4C" w14:textId="4EAC3CAC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initialize the program</w:t>
      </w:r>
    </w:p>
    <w:p w14:paraId="66E6CC9F" w14:textId="5C520789" w:rsidR="00934542" w:rsidRPr="00C524E2" w:rsidRDefault="00934542" w:rsidP="00934542">
      <w:pPr>
        <w:pStyle w:val="ListParagraph"/>
        <w:numPr>
          <w:ilvl w:val="0"/>
          <w:numId w:val="15"/>
        </w:numPr>
        <w:rPr>
          <w:color w:val="00B0F0"/>
          <w:lang w:val="en-US"/>
        </w:rPr>
      </w:pPr>
      <w:r w:rsidRPr="00C524E2">
        <w:rPr>
          <w:color w:val="00B0F0"/>
          <w:lang w:val="en-US"/>
        </w:rPr>
        <w:t>Entry point of the program</w:t>
      </w:r>
    </w:p>
    <w:p w14:paraId="3067E0E5" w14:textId="7EC6BC6E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5AC1F3B1" w14:textId="77777777" w:rsidR="00934542" w:rsidRDefault="00934542" w:rsidP="00934542">
      <w:pPr>
        <w:rPr>
          <w:lang w:val="en-US"/>
        </w:rPr>
      </w:pPr>
    </w:p>
    <w:p w14:paraId="5D368B0E" w14:textId="1106C46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Java platform-independent?</w:t>
      </w:r>
    </w:p>
    <w:p w14:paraId="5D9F6BF1" w14:textId="55F0580A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universal syntax</w:t>
      </w:r>
    </w:p>
    <w:p w14:paraId="25A544B2" w14:textId="3A3B754C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programs are translated into machine code</w:t>
      </w:r>
    </w:p>
    <w:p w14:paraId="7549509A" w14:textId="5A847192" w:rsidR="00934542" w:rsidRPr="00C524E2" w:rsidRDefault="00934542" w:rsidP="00934542">
      <w:pPr>
        <w:pStyle w:val="ListParagraph"/>
        <w:numPr>
          <w:ilvl w:val="0"/>
          <w:numId w:val="16"/>
        </w:numPr>
        <w:rPr>
          <w:color w:val="00B0F0"/>
          <w:lang w:val="en-US"/>
        </w:rPr>
      </w:pPr>
      <w:r w:rsidRPr="00C524E2">
        <w:rPr>
          <w:color w:val="00B0F0"/>
          <w:lang w:val="en-US"/>
        </w:rPr>
        <w:t>Java uses a bytecode that can be executed on any platform</w:t>
      </w:r>
    </w:p>
    <w:p w14:paraId="4AEDE514" w14:textId="7D0BED70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doesn't run on any platform</w:t>
      </w:r>
    </w:p>
    <w:p w14:paraId="305A15C0" w14:textId="77777777" w:rsidR="00934542" w:rsidRDefault="00934542" w:rsidP="00934542">
      <w:pPr>
        <w:rPr>
          <w:lang w:val="en-US"/>
        </w:rPr>
      </w:pPr>
    </w:p>
    <w:p w14:paraId="12F0A317" w14:textId="5D35A73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keyword is used to declare a constant in Java?</w:t>
      </w:r>
    </w:p>
    <w:p w14:paraId="1BAD4537" w14:textId="400EB43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c</w:t>
      </w:r>
      <w:r w:rsidRPr="00934542">
        <w:rPr>
          <w:lang w:val="en-US"/>
        </w:rPr>
        <w:t>onstant</w:t>
      </w:r>
    </w:p>
    <w:p w14:paraId="4E3C75C4" w14:textId="0F8B91F5" w:rsidR="00934542" w:rsidRPr="00C524E2" w:rsidRDefault="00934542" w:rsidP="00934542">
      <w:pPr>
        <w:pStyle w:val="ListParagraph"/>
        <w:numPr>
          <w:ilvl w:val="0"/>
          <w:numId w:val="17"/>
        </w:numPr>
        <w:rPr>
          <w:color w:val="00B0F0"/>
          <w:lang w:val="en-US"/>
        </w:rPr>
      </w:pPr>
      <w:r w:rsidRPr="00C524E2">
        <w:rPr>
          <w:color w:val="00B0F0"/>
          <w:lang w:val="en-US"/>
        </w:rPr>
        <w:t>final</w:t>
      </w:r>
    </w:p>
    <w:p w14:paraId="15009DFB" w14:textId="15E9A64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static</w:t>
      </w:r>
    </w:p>
    <w:p w14:paraId="20596320" w14:textId="112B6ECF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const</w:t>
      </w:r>
    </w:p>
    <w:p w14:paraId="1537AE0E" w14:textId="77777777" w:rsidR="00934542" w:rsidRDefault="00934542" w:rsidP="00934542">
      <w:pPr>
        <w:rPr>
          <w:lang w:val="en-US"/>
        </w:rPr>
      </w:pPr>
    </w:p>
    <w:p w14:paraId="73755288" w14:textId="039E3A4A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correct way to create an object of a class in Java?</w:t>
      </w:r>
    </w:p>
    <w:p w14:paraId="680ACFA1" w14:textId="43A1DC3E" w:rsidR="00934542" w:rsidRPr="004428D0" w:rsidRDefault="00934542" w:rsidP="00934542">
      <w:pPr>
        <w:pStyle w:val="ListParagraph"/>
        <w:numPr>
          <w:ilvl w:val="0"/>
          <w:numId w:val="18"/>
        </w:numPr>
        <w:rPr>
          <w:color w:val="00B0F0"/>
          <w:lang w:val="en-US"/>
        </w:rPr>
      </w:pPr>
      <w:r w:rsidRPr="004428D0">
        <w:rPr>
          <w:color w:val="00B0F0"/>
          <w:lang w:val="en-US"/>
        </w:rPr>
        <w:t xml:space="preserve">Object obj = new </w:t>
      </w:r>
      <w:proofErr w:type="gramStart"/>
      <w:r w:rsidRPr="004428D0">
        <w:rPr>
          <w:color w:val="00B0F0"/>
          <w:lang w:val="en-US"/>
        </w:rPr>
        <w:t>Object(</w:t>
      </w:r>
      <w:proofErr w:type="gramEnd"/>
      <w:r w:rsidRPr="004428D0">
        <w:rPr>
          <w:color w:val="00B0F0"/>
          <w:lang w:val="en-US"/>
        </w:rPr>
        <w:t>);</w:t>
      </w:r>
    </w:p>
    <w:p w14:paraId="7B4FB6D0" w14:textId="70024381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new Object obj = </w:t>
      </w:r>
      <w:proofErr w:type="gramStart"/>
      <w:r w:rsidRPr="00934542">
        <w:rPr>
          <w:lang w:val="en-US"/>
        </w:rPr>
        <w:t>Object(</w:t>
      </w:r>
      <w:proofErr w:type="gramEnd"/>
      <w:r w:rsidRPr="00934542">
        <w:rPr>
          <w:lang w:val="en-US"/>
        </w:rPr>
        <w:t>);</w:t>
      </w:r>
    </w:p>
    <w:p w14:paraId="5C08E12A" w14:textId="7FFCD31D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obj = </w:t>
      </w:r>
      <w:proofErr w:type="spellStart"/>
      <w:proofErr w:type="gramStart"/>
      <w:r w:rsidRPr="00934542">
        <w:rPr>
          <w:lang w:val="en-US"/>
        </w:rPr>
        <w:t>createObject</w:t>
      </w:r>
      <w:proofErr w:type="spellEnd"/>
      <w:r w:rsidRPr="00934542">
        <w:rPr>
          <w:lang w:val="en-US"/>
        </w:rPr>
        <w:t>(</w:t>
      </w:r>
      <w:proofErr w:type="gramEnd"/>
      <w:r w:rsidRPr="00934542">
        <w:rPr>
          <w:lang w:val="en-US"/>
        </w:rPr>
        <w:t>);</w:t>
      </w:r>
    </w:p>
    <w:p w14:paraId="13A6E03E" w14:textId="7EFFEC5A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proofErr w:type="spellStart"/>
      <w:r w:rsidRPr="00934542">
        <w:rPr>
          <w:lang w:val="en-US"/>
        </w:rPr>
        <w:t>createObject</w:t>
      </w:r>
      <w:proofErr w:type="spellEnd"/>
      <w:r w:rsidRPr="00934542">
        <w:rPr>
          <w:lang w:val="en-US"/>
        </w:rPr>
        <w:t>(obj);</w:t>
      </w:r>
    </w:p>
    <w:p w14:paraId="1C7FB708" w14:textId="77777777" w:rsidR="00934542" w:rsidRDefault="00934542" w:rsidP="00934542">
      <w:pPr>
        <w:rPr>
          <w:lang w:val="en-US"/>
        </w:rPr>
      </w:pPr>
    </w:p>
    <w:p w14:paraId="18B262E9" w14:textId="6606037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'break' statement in Java?</w:t>
      </w:r>
    </w:p>
    <w:p w14:paraId="67D00597" w14:textId="26D701C2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exit the program</w:t>
      </w:r>
    </w:p>
    <w:p w14:paraId="2BB4BC6D" w14:textId="06BB9C30" w:rsidR="00934542" w:rsidRPr="004428D0" w:rsidRDefault="00934542" w:rsidP="00934542">
      <w:pPr>
        <w:pStyle w:val="ListParagraph"/>
        <w:numPr>
          <w:ilvl w:val="0"/>
          <w:numId w:val="19"/>
        </w:numPr>
        <w:rPr>
          <w:color w:val="00B0F0"/>
          <w:lang w:val="en-US"/>
        </w:rPr>
      </w:pPr>
      <w:r w:rsidRPr="004428D0">
        <w:rPr>
          <w:color w:val="00B0F0"/>
          <w:lang w:val="en-US"/>
        </w:rPr>
        <w:t>To terminate a loop prematurely</w:t>
      </w:r>
    </w:p>
    <w:p w14:paraId="167E7E61" w14:textId="59CFD8AB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lastRenderedPageBreak/>
        <w:t>To skip the current iteration in a loop</w:t>
      </w:r>
    </w:p>
    <w:p w14:paraId="4E962759" w14:textId="4C216D93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692A81DA" w14:textId="77777777" w:rsidR="00934542" w:rsidRDefault="00934542" w:rsidP="00934542">
      <w:pPr>
        <w:rPr>
          <w:lang w:val="en-US"/>
        </w:rPr>
      </w:pPr>
    </w:p>
    <w:p w14:paraId="7659440E" w14:textId="3BC1112B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memory managed in Java?</w:t>
      </w:r>
    </w:p>
    <w:p w14:paraId="16AA358B" w14:textId="0868B9C6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Manual memory allocation and deallocation</w:t>
      </w:r>
    </w:p>
    <w:p w14:paraId="36B0DCB6" w14:textId="1DBE37AC" w:rsidR="00934542" w:rsidRPr="004428D0" w:rsidRDefault="00934542" w:rsidP="00934542">
      <w:pPr>
        <w:pStyle w:val="ListParagraph"/>
        <w:numPr>
          <w:ilvl w:val="0"/>
          <w:numId w:val="20"/>
        </w:numPr>
        <w:rPr>
          <w:color w:val="00B0F0"/>
          <w:lang w:val="en-US"/>
        </w:rPr>
      </w:pPr>
      <w:r w:rsidRPr="004428D0">
        <w:rPr>
          <w:color w:val="00B0F0"/>
          <w:lang w:val="en-US"/>
        </w:rPr>
        <w:t>Garbage Collection</w:t>
      </w:r>
    </w:p>
    <w:p w14:paraId="026E9804" w14:textId="145CB0A9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Stack-based memory management</w:t>
      </w:r>
    </w:p>
    <w:p w14:paraId="587030FC" w14:textId="46B1AC6E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Pointers</w:t>
      </w:r>
    </w:p>
    <w:p w14:paraId="52F89F9B" w14:textId="77777777" w:rsidR="00934542" w:rsidRDefault="00934542" w:rsidP="00934542">
      <w:pPr>
        <w:rPr>
          <w:lang w:val="en-US"/>
        </w:rPr>
      </w:pPr>
    </w:p>
    <w:p w14:paraId="369F4631" w14:textId="57393508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"this" keyword in Java?</w:t>
      </w:r>
    </w:p>
    <w:p w14:paraId="4AD7AA60" w14:textId="45EF2C55" w:rsidR="00934542" w:rsidRPr="0059057F" w:rsidRDefault="00934542" w:rsidP="00934542">
      <w:pPr>
        <w:pStyle w:val="ListParagraph"/>
        <w:numPr>
          <w:ilvl w:val="0"/>
          <w:numId w:val="21"/>
        </w:numPr>
        <w:rPr>
          <w:color w:val="00B0F0"/>
          <w:lang w:val="en-US"/>
        </w:rPr>
      </w:pPr>
      <w:r w:rsidRPr="0059057F">
        <w:rPr>
          <w:color w:val="00B0F0"/>
          <w:lang w:val="en-US"/>
        </w:rPr>
        <w:t>To refer to the current instance of the class</w:t>
      </w:r>
    </w:p>
    <w:p w14:paraId="0F2E77D5" w14:textId="6C5B8C59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reate a new object</w:t>
      </w:r>
    </w:p>
    <w:p w14:paraId="76BCD13E" w14:textId="5DAC166F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all a method from another class</w:t>
      </w:r>
    </w:p>
    <w:p w14:paraId="5C607751" w14:textId="593DB1CE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initialize variables</w:t>
      </w:r>
    </w:p>
    <w:p w14:paraId="23B7AC8C" w14:textId="77777777" w:rsidR="00934542" w:rsidRDefault="00934542" w:rsidP="00934542">
      <w:pPr>
        <w:rPr>
          <w:lang w:val="en-US"/>
        </w:rPr>
      </w:pPr>
    </w:p>
    <w:p w14:paraId="659EDFD2" w14:textId="5C057480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In Java, how is memory allocated for objects?</w:t>
      </w:r>
    </w:p>
    <w:p w14:paraId="0CEF53B7" w14:textId="1516970B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Automatically by the compiler</w:t>
      </w:r>
    </w:p>
    <w:p w14:paraId="7591F9D3" w14:textId="0ECA874A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Explicitly using the malloc function</w:t>
      </w:r>
    </w:p>
    <w:p w14:paraId="5624FF32" w14:textId="7A3A51F3" w:rsidR="00934542" w:rsidRPr="0059057F" w:rsidRDefault="00934542" w:rsidP="00934542">
      <w:pPr>
        <w:pStyle w:val="ListParagraph"/>
        <w:numPr>
          <w:ilvl w:val="0"/>
          <w:numId w:val="22"/>
        </w:numPr>
        <w:rPr>
          <w:color w:val="00B0F0"/>
          <w:lang w:val="en-US"/>
        </w:rPr>
      </w:pPr>
      <w:r w:rsidRPr="0059057F">
        <w:rPr>
          <w:color w:val="00B0F0"/>
          <w:lang w:val="en-US"/>
        </w:rPr>
        <w:t>Dynamically at runtime using the 'new' keyword</w:t>
      </w:r>
    </w:p>
    <w:p w14:paraId="43B09AAC" w14:textId="1D0A9799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Statically at compile-time</w:t>
      </w:r>
    </w:p>
    <w:p w14:paraId="081CA3DA" w14:textId="77777777" w:rsidR="00934542" w:rsidRDefault="00934542" w:rsidP="00934542">
      <w:pPr>
        <w:rPr>
          <w:lang w:val="en-US"/>
        </w:rPr>
      </w:pPr>
    </w:p>
    <w:p w14:paraId="7A11475A" w14:textId="52481F5C" w:rsidR="00934542" w:rsidRDefault="005D340A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5D340A">
        <w:rPr>
          <w:lang w:val="en-US"/>
        </w:rPr>
        <w:t>What is the Java Virtual Machine (JVM)?</w:t>
      </w:r>
    </w:p>
    <w:p w14:paraId="61515755" w14:textId="425C4E62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physical machine where Java programs run</w:t>
      </w:r>
    </w:p>
    <w:p w14:paraId="7A111FEA" w14:textId="6C83AA74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compiler used for Java programs</w:t>
      </w:r>
    </w:p>
    <w:p w14:paraId="346FC2DA" w14:textId="50940AAE" w:rsidR="005D340A" w:rsidRPr="0059057F" w:rsidRDefault="005D340A" w:rsidP="005D340A">
      <w:pPr>
        <w:pStyle w:val="ListParagraph"/>
        <w:numPr>
          <w:ilvl w:val="0"/>
          <w:numId w:val="23"/>
        </w:numPr>
        <w:rPr>
          <w:color w:val="00B0F0"/>
          <w:lang w:val="en-US"/>
        </w:rPr>
      </w:pPr>
      <w:r w:rsidRPr="0059057F">
        <w:rPr>
          <w:color w:val="00B0F0"/>
          <w:lang w:val="en-US"/>
        </w:rPr>
        <w:t>A software-based machine that runs Java bytecode</w:t>
      </w:r>
    </w:p>
    <w:p w14:paraId="4349CB0D" w14:textId="0181733B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debugger tool for Java programs</w:t>
      </w:r>
    </w:p>
    <w:p w14:paraId="2F9C4541" w14:textId="77777777" w:rsidR="005D340A" w:rsidRDefault="005D340A" w:rsidP="005D340A">
      <w:pPr>
        <w:rPr>
          <w:lang w:val="en-US"/>
        </w:rPr>
      </w:pPr>
    </w:p>
    <w:p w14:paraId="0320C744" w14:textId="688ABEE0" w:rsidR="005D340A" w:rsidRDefault="00980D21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980D21">
        <w:rPr>
          <w:lang w:val="en-US"/>
        </w:rPr>
        <w:t>What does the term "JavaBeans" refer to in Java?</w:t>
      </w:r>
    </w:p>
    <w:p w14:paraId="24BB54A3" w14:textId="6BC9430C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Coffee beans from Java</w:t>
      </w:r>
    </w:p>
    <w:p w14:paraId="526489CE" w14:textId="342781DE" w:rsidR="00980D21" w:rsidRPr="0059057F" w:rsidRDefault="00980D21" w:rsidP="00980D21">
      <w:pPr>
        <w:pStyle w:val="ListParagraph"/>
        <w:numPr>
          <w:ilvl w:val="0"/>
          <w:numId w:val="24"/>
        </w:numPr>
        <w:rPr>
          <w:color w:val="00B0F0"/>
          <w:lang w:val="en-US"/>
        </w:rPr>
      </w:pPr>
      <w:r w:rsidRPr="0059057F">
        <w:rPr>
          <w:color w:val="00B0F0"/>
          <w:lang w:val="en-US"/>
        </w:rPr>
        <w:t>Reusable software components in Java</w:t>
      </w:r>
    </w:p>
    <w:p w14:paraId="2D1A78AA" w14:textId="65D3FE46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The main method in Java</w:t>
      </w:r>
    </w:p>
    <w:p w14:paraId="6473AF35" w14:textId="272A168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A type of loop in Java</w:t>
      </w:r>
    </w:p>
    <w:p w14:paraId="3F45DD39" w14:textId="77777777" w:rsidR="00980D21" w:rsidRDefault="00980D21" w:rsidP="00980D21">
      <w:pPr>
        <w:rPr>
          <w:lang w:val="en-US"/>
        </w:rPr>
      </w:pPr>
    </w:p>
    <w:p w14:paraId="28188AD5" w14:textId="204ED2FB" w:rsidR="008E17BA" w:rsidRDefault="008E17BA" w:rsidP="008E17BA">
      <w:pPr>
        <w:pStyle w:val="ListParagraph"/>
        <w:numPr>
          <w:ilvl w:val="0"/>
          <w:numId w:val="3"/>
        </w:numPr>
        <w:rPr>
          <w:lang w:val="en-US"/>
        </w:rPr>
      </w:pPr>
      <w:r w:rsidRPr="008E17BA">
        <w:rPr>
          <w:lang w:val="en-US"/>
        </w:rPr>
        <w:t>Which collection class is synchronized in Java?</w:t>
      </w:r>
    </w:p>
    <w:p w14:paraId="33B55A7D" w14:textId="5BDED5FC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proofErr w:type="spellStart"/>
      <w:r w:rsidRPr="008E17BA">
        <w:rPr>
          <w:lang w:val="en-US"/>
        </w:rPr>
        <w:t>ArrayList</w:t>
      </w:r>
      <w:proofErr w:type="spellEnd"/>
    </w:p>
    <w:p w14:paraId="107028BA" w14:textId="4B70CA8B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LinkedList</w:t>
      </w:r>
    </w:p>
    <w:p w14:paraId="2E2AD5C9" w14:textId="58FDAD14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HashMap</w:t>
      </w:r>
    </w:p>
    <w:p w14:paraId="098352B8" w14:textId="25BAD24B" w:rsidR="008E17BA" w:rsidRPr="0059057F" w:rsidRDefault="008E17BA" w:rsidP="008E17BA">
      <w:pPr>
        <w:pStyle w:val="ListParagraph"/>
        <w:numPr>
          <w:ilvl w:val="0"/>
          <w:numId w:val="25"/>
        </w:numPr>
        <w:rPr>
          <w:color w:val="00B0F0"/>
          <w:lang w:val="en-US"/>
        </w:rPr>
      </w:pPr>
      <w:r w:rsidRPr="0059057F">
        <w:rPr>
          <w:color w:val="00B0F0"/>
          <w:lang w:val="en-US"/>
        </w:rPr>
        <w:t>Vector</w:t>
      </w:r>
    </w:p>
    <w:p w14:paraId="3E109BE7" w14:textId="77777777" w:rsidR="008E17BA" w:rsidRDefault="008E17BA" w:rsidP="008E17BA">
      <w:pPr>
        <w:pBdr>
          <w:bottom w:val="single" w:sz="6" w:space="1" w:color="auto"/>
        </w:pBdr>
        <w:rPr>
          <w:lang w:val="en-US"/>
        </w:rPr>
      </w:pPr>
    </w:p>
    <w:p w14:paraId="473B7450" w14:textId="77777777" w:rsidR="009218DA" w:rsidRDefault="009218DA" w:rsidP="009218DA">
      <w:pPr>
        <w:rPr>
          <w:lang w:val="en-US"/>
        </w:rPr>
      </w:pPr>
    </w:p>
    <w:p w14:paraId="035949ED" w14:textId="253CEC61" w:rsidR="009218DA" w:rsidRPr="007E732C" w:rsidRDefault="009218DA" w:rsidP="009218DA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a Java package?</w:t>
      </w:r>
    </w:p>
    <w:p w14:paraId="4F53191C" w14:textId="459704AF" w:rsidR="009218DA" w:rsidRPr="0059057F" w:rsidRDefault="009218DA" w:rsidP="009218DA">
      <w:pPr>
        <w:pStyle w:val="ListParagraph"/>
        <w:numPr>
          <w:ilvl w:val="0"/>
          <w:numId w:val="26"/>
        </w:numPr>
        <w:rPr>
          <w:color w:val="00B0F0"/>
          <w:lang w:val="en-US"/>
        </w:rPr>
      </w:pPr>
      <w:r w:rsidRPr="0059057F">
        <w:rPr>
          <w:color w:val="00B0F0"/>
          <w:lang w:val="en-US"/>
        </w:rPr>
        <w:t>A collection of classes and interfaces</w:t>
      </w:r>
    </w:p>
    <w:p w14:paraId="64DA25D4" w14:textId="352E6690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data type in Java</w:t>
      </w:r>
    </w:p>
    <w:p w14:paraId="2C015FBE" w14:textId="616DC7FB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loop in Java</w:t>
      </w:r>
    </w:p>
    <w:p w14:paraId="01F7A604" w14:textId="6FED68B0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Java application</w:t>
      </w:r>
    </w:p>
    <w:p w14:paraId="0BE94BA1" w14:textId="77777777" w:rsidR="009218DA" w:rsidRDefault="009218DA" w:rsidP="009218DA">
      <w:pPr>
        <w:rPr>
          <w:lang w:val="en-US"/>
        </w:rPr>
      </w:pPr>
    </w:p>
    <w:p w14:paraId="700030BB" w14:textId="4200422F" w:rsidR="009218DA" w:rsidRPr="007E732C" w:rsidRDefault="009179E2" w:rsidP="009179E2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the primary purpose of using packages in Java?</w:t>
      </w:r>
    </w:p>
    <w:p w14:paraId="26ED4025" w14:textId="31F42C92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create graphical user interfaces</w:t>
      </w:r>
    </w:p>
    <w:p w14:paraId="6BDD7279" w14:textId="6BED4746" w:rsidR="009179E2" w:rsidRPr="00A12458" w:rsidRDefault="009179E2" w:rsidP="009179E2">
      <w:pPr>
        <w:pStyle w:val="ListParagraph"/>
        <w:numPr>
          <w:ilvl w:val="0"/>
          <w:numId w:val="27"/>
        </w:numPr>
        <w:rPr>
          <w:color w:val="00B0F0"/>
          <w:lang w:val="en-US"/>
        </w:rPr>
      </w:pPr>
      <w:r w:rsidRPr="00A12458">
        <w:rPr>
          <w:color w:val="00B0F0"/>
          <w:lang w:val="en-US"/>
        </w:rPr>
        <w:t>To organize and group related classes and interfaces</w:t>
      </w:r>
    </w:p>
    <w:p w14:paraId="4F7DE86E" w14:textId="5DE5FB82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handle exceptions in a program</w:t>
      </w:r>
    </w:p>
    <w:p w14:paraId="0B2AD367" w14:textId="2746DF27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implement multi-threading</w:t>
      </w:r>
    </w:p>
    <w:p w14:paraId="3C4A9BEC" w14:textId="5FF9BEC4" w:rsidR="009179E2" w:rsidRPr="007E732C" w:rsidRDefault="005673D1" w:rsidP="009179E2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lastRenderedPageBreak/>
        <w:t>Which keyword is used to declare a package in Java?</w:t>
      </w:r>
    </w:p>
    <w:p w14:paraId="3EE93BA1" w14:textId="218C242E" w:rsidR="005673D1" w:rsidRPr="00A12458" w:rsidRDefault="005673D1" w:rsidP="005673D1">
      <w:pPr>
        <w:pStyle w:val="ListParagraph"/>
        <w:numPr>
          <w:ilvl w:val="0"/>
          <w:numId w:val="28"/>
        </w:numPr>
        <w:rPr>
          <w:color w:val="00B0F0"/>
          <w:lang w:val="en-US"/>
        </w:rPr>
      </w:pPr>
      <w:r w:rsidRPr="00A12458">
        <w:rPr>
          <w:color w:val="00B0F0"/>
          <w:lang w:val="en-US"/>
        </w:rPr>
        <w:t>package</w:t>
      </w:r>
    </w:p>
    <w:p w14:paraId="07F34A59" w14:textId="3D255508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import</w:t>
      </w:r>
    </w:p>
    <w:p w14:paraId="0003023F" w14:textId="31CBFC74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class</w:t>
      </w:r>
    </w:p>
    <w:p w14:paraId="28AEB3A6" w14:textId="3CA2C51C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extends</w:t>
      </w:r>
    </w:p>
    <w:p w14:paraId="398F35E9" w14:textId="77777777" w:rsidR="005673D1" w:rsidRPr="007E732C" w:rsidRDefault="005673D1" w:rsidP="005673D1">
      <w:pPr>
        <w:rPr>
          <w:lang w:val="en-US"/>
        </w:rPr>
      </w:pPr>
    </w:p>
    <w:p w14:paraId="3A9E7531" w14:textId="06E396ED" w:rsidR="005673D1" w:rsidRDefault="007E732C" w:rsidP="005673D1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an exception in Java?</w:t>
      </w:r>
    </w:p>
    <w:p w14:paraId="68036311" w14:textId="525B29ED" w:rsidR="007E732C" w:rsidRPr="00A12458" w:rsidRDefault="007E732C" w:rsidP="007E732C">
      <w:pPr>
        <w:pStyle w:val="ListParagraph"/>
        <w:numPr>
          <w:ilvl w:val="0"/>
          <w:numId w:val="29"/>
        </w:numPr>
        <w:rPr>
          <w:color w:val="00B0F0"/>
          <w:lang w:val="en-US"/>
        </w:rPr>
      </w:pPr>
      <w:r w:rsidRPr="00A12458">
        <w:rPr>
          <w:color w:val="00B0F0"/>
          <w:lang w:val="en-US"/>
        </w:rPr>
        <w:t xml:space="preserve">A runtime </w:t>
      </w:r>
      <w:proofErr w:type="gramStart"/>
      <w:r w:rsidRPr="00A12458">
        <w:rPr>
          <w:color w:val="00B0F0"/>
          <w:lang w:val="en-US"/>
        </w:rPr>
        <w:t>error</w:t>
      </w:r>
      <w:proofErr w:type="gramEnd"/>
    </w:p>
    <w:p w14:paraId="64FC7A4F" w14:textId="01092733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 xml:space="preserve">A syntax </w:t>
      </w:r>
      <w:proofErr w:type="gramStart"/>
      <w:r w:rsidRPr="007E732C">
        <w:rPr>
          <w:lang w:val="en-US"/>
        </w:rPr>
        <w:t>error</w:t>
      </w:r>
      <w:proofErr w:type="gramEnd"/>
      <w:r w:rsidRPr="007E732C">
        <w:rPr>
          <w:lang w:val="en-US"/>
        </w:rPr>
        <w:t xml:space="preserve"> </w:t>
      </w:r>
    </w:p>
    <w:p w14:paraId="44ED218F" w14:textId="4E4927AB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>A logical error</w:t>
      </w:r>
    </w:p>
    <w:p w14:paraId="7CF1D20D" w14:textId="582D4443" w:rsid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>A compile-time error</w:t>
      </w:r>
    </w:p>
    <w:p w14:paraId="35C235DF" w14:textId="77777777" w:rsidR="007E732C" w:rsidRDefault="007E732C" w:rsidP="007E732C">
      <w:pPr>
        <w:rPr>
          <w:lang w:val="en-US"/>
        </w:rPr>
      </w:pPr>
    </w:p>
    <w:p w14:paraId="78F23440" w14:textId="4E765FC5" w:rsidR="007E732C" w:rsidRDefault="007E732C" w:rsidP="007E732C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ich keyword is used to handle exceptions in Java?</w:t>
      </w:r>
    </w:p>
    <w:p w14:paraId="7E741592" w14:textId="7517AB69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ry</w:t>
      </w:r>
    </w:p>
    <w:p w14:paraId="466C8251" w14:textId="04B26CB0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catch</w:t>
      </w:r>
    </w:p>
    <w:p w14:paraId="4BD03611" w14:textId="40728704" w:rsidR="007E732C" w:rsidRPr="00A12458" w:rsidRDefault="007E732C" w:rsidP="007E732C">
      <w:pPr>
        <w:pStyle w:val="ListParagraph"/>
        <w:numPr>
          <w:ilvl w:val="0"/>
          <w:numId w:val="30"/>
        </w:numPr>
        <w:rPr>
          <w:color w:val="00B0F0"/>
          <w:lang w:val="en-US"/>
        </w:rPr>
      </w:pPr>
      <w:r w:rsidRPr="00A12458">
        <w:rPr>
          <w:color w:val="00B0F0"/>
          <w:lang w:val="en-US"/>
        </w:rPr>
        <w:t>throw</w:t>
      </w:r>
    </w:p>
    <w:p w14:paraId="262CA4BF" w14:textId="0DB6FF73" w:rsid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hrows</w:t>
      </w:r>
    </w:p>
    <w:p w14:paraId="3774896D" w14:textId="77777777" w:rsidR="007E732C" w:rsidRDefault="007E732C" w:rsidP="007E732C">
      <w:pPr>
        <w:rPr>
          <w:lang w:val="en-US"/>
        </w:rPr>
      </w:pPr>
    </w:p>
    <w:p w14:paraId="61BB250D" w14:textId="5783AAD4" w:rsidR="007E732C" w:rsidRDefault="00FD2508" w:rsidP="007E732C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at is the purpose of the 'finally' block in Java exception handling?</w:t>
      </w:r>
    </w:p>
    <w:p w14:paraId="43FEEC9F" w14:textId="77777777" w:rsidR="00FD2508" w:rsidRPr="00A12458" w:rsidRDefault="00FD2508" w:rsidP="00FD2508">
      <w:pPr>
        <w:pStyle w:val="ListParagraph"/>
        <w:numPr>
          <w:ilvl w:val="0"/>
          <w:numId w:val="31"/>
        </w:numPr>
        <w:rPr>
          <w:color w:val="00B0F0"/>
          <w:lang w:val="en-US"/>
        </w:rPr>
      </w:pPr>
      <w:r w:rsidRPr="00A12458">
        <w:rPr>
          <w:color w:val="00B0F0"/>
          <w:lang w:val="en-US"/>
        </w:rPr>
        <w:t>To catch and handle exceptions</w:t>
      </w:r>
    </w:p>
    <w:p w14:paraId="25C868EE" w14:textId="574518F4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throw an exception</w:t>
      </w:r>
    </w:p>
    <w:p w14:paraId="146E2BC9" w14:textId="1DC88BFC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 xml:space="preserve">To clean up resources </w:t>
      </w:r>
    </w:p>
    <w:p w14:paraId="5E9C167B" w14:textId="61926FC5" w:rsid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declare checked exceptions</w:t>
      </w:r>
    </w:p>
    <w:p w14:paraId="20325514" w14:textId="77777777" w:rsidR="00FD2508" w:rsidRDefault="00FD2508" w:rsidP="00FD2508">
      <w:pPr>
        <w:rPr>
          <w:lang w:val="en-US"/>
        </w:rPr>
      </w:pPr>
    </w:p>
    <w:p w14:paraId="1688D076" w14:textId="320F47BC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ich of the following statements is true about checked exceptions in Java?</w:t>
      </w:r>
    </w:p>
    <w:p w14:paraId="352F9ECB" w14:textId="256F66EC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are subclasses of Error </w:t>
      </w:r>
    </w:p>
    <w:p w14:paraId="7EEB927B" w14:textId="3DCC2BF3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must be caught or declared </w:t>
      </w:r>
    </w:p>
    <w:p w14:paraId="2E5F767D" w14:textId="699177AD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are optional to catch or declare </w:t>
      </w:r>
    </w:p>
    <w:p w14:paraId="1C9D9088" w14:textId="1F51725A" w:rsidR="00FD2508" w:rsidRPr="00C473AB" w:rsidRDefault="00FD2508" w:rsidP="00FD2508">
      <w:pPr>
        <w:pStyle w:val="ListParagraph"/>
        <w:numPr>
          <w:ilvl w:val="0"/>
          <w:numId w:val="32"/>
        </w:numPr>
        <w:rPr>
          <w:color w:val="00B0F0"/>
          <w:lang w:val="en-US"/>
        </w:rPr>
      </w:pPr>
      <w:r w:rsidRPr="00C473AB">
        <w:rPr>
          <w:color w:val="00B0F0"/>
          <w:lang w:val="en-US"/>
        </w:rPr>
        <w:t>They are thrown explicitly using the 'throw' keyword</w:t>
      </w:r>
    </w:p>
    <w:p w14:paraId="4C3F3CC3" w14:textId="77777777" w:rsidR="00FD2508" w:rsidRDefault="00FD2508" w:rsidP="00FD2508">
      <w:pPr>
        <w:rPr>
          <w:lang w:val="en-US"/>
        </w:rPr>
      </w:pPr>
    </w:p>
    <w:p w14:paraId="10B0E139" w14:textId="02EE1DF2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at happens if an exception is thrown inside the 'try' block in Java?</w:t>
      </w:r>
    </w:p>
    <w:p w14:paraId="5AD54AE3" w14:textId="77777777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>The program continues execution after the 'try' block</w:t>
      </w:r>
    </w:p>
    <w:p w14:paraId="43A6CD7E" w14:textId="53D2D705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program terminates </w:t>
      </w:r>
    </w:p>
    <w:p w14:paraId="71262B3E" w14:textId="6CE9836C" w:rsidR="00FD2508" w:rsidRPr="00C473AB" w:rsidRDefault="00FD2508" w:rsidP="00FD2508">
      <w:pPr>
        <w:pStyle w:val="ListParagraph"/>
        <w:numPr>
          <w:ilvl w:val="0"/>
          <w:numId w:val="33"/>
        </w:numPr>
        <w:rPr>
          <w:color w:val="00B0F0"/>
          <w:lang w:val="en-US"/>
        </w:rPr>
      </w:pPr>
      <w:r w:rsidRPr="00C473AB">
        <w:rPr>
          <w:color w:val="00B0F0"/>
          <w:lang w:val="en-US"/>
        </w:rPr>
        <w:t xml:space="preserve">The 'catch' block is executed </w:t>
      </w:r>
    </w:p>
    <w:p w14:paraId="7D68BCEE" w14:textId="0E193903" w:rsid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'finally' block is executed </w:t>
      </w:r>
    </w:p>
    <w:p w14:paraId="597F1B42" w14:textId="77777777" w:rsidR="00FD2508" w:rsidRDefault="00FD2508" w:rsidP="00FD2508">
      <w:pPr>
        <w:rPr>
          <w:lang w:val="en-US"/>
        </w:rPr>
      </w:pPr>
    </w:p>
    <w:p w14:paraId="52509481" w14:textId="6249DEFB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ich of the following is NOT a type of exception in Java?</w:t>
      </w:r>
    </w:p>
    <w:p w14:paraId="243DE327" w14:textId="266EA931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Checked exception </w:t>
      </w:r>
    </w:p>
    <w:p w14:paraId="7540050A" w14:textId="2BBDABA5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Unchecked exception </w:t>
      </w:r>
    </w:p>
    <w:p w14:paraId="340E417A" w14:textId="6BF4DC8B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Runtime exception </w:t>
      </w:r>
    </w:p>
    <w:p w14:paraId="53FD3DCE" w14:textId="21F2AE14" w:rsidR="00FD2508" w:rsidRPr="00C473AB" w:rsidRDefault="00FD2508" w:rsidP="00FD2508">
      <w:pPr>
        <w:pStyle w:val="ListParagraph"/>
        <w:numPr>
          <w:ilvl w:val="0"/>
          <w:numId w:val="34"/>
        </w:numPr>
        <w:rPr>
          <w:color w:val="00B0F0"/>
          <w:lang w:val="en-US"/>
        </w:rPr>
      </w:pPr>
      <w:r w:rsidRPr="00C473AB">
        <w:rPr>
          <w:color w:val="00B0F0"/>
          <w:lang w:val="en-US"/>
        </w:rPr>
        <w:t>Compile-time exception</w:t>
      </w:r>
    </w:p>
    <w:p w14:paraId="33EBB176" w14:textId="77777777" w:rsidR="00FD2508" w:rsidRDefault="00FD2508" w:rsidP="00FD2508">
      <w:pPr>
        <w:rPr>
          <w:lang w:val="en-US"/>
        </w:rPr>
      </w:pPr>
    </w:p>
    <w:p w14:paraId="149222A0" w14:textId="2FD95A2F" w:rsidR="00FD2508" w:rsidRDefault="00111AD9" w:rsidP="00111AD9">
      <w:pPr>
        <w:pStyle w:val="ListParagraph"/>
        <w:numPr>
          <w:ilvl w:val="0"/>
          <w:numId w:val="3"/>
        </w:numPr>
        <w:rPr>
          <w:lang w:val="en-US"/>
        </w:rPr>
      </w:pPr>
      <w:r w:rsidRPr="00111AD9">
        <w:rPr>
          <w:lang w:val="en-US"/>
        </w:rPr>
        <w:t>What is the purpose of the 'throw' keyword in Java?</w:t>
      </w:r>
    </w:p>
    <w:p w14:paraId="3C609BBE" w14:textId="408C0D50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 xml:space="preserve">To declare a method that may throw an exception </w:t>
      </w:r>
    </w:p>
    <w:p w14:paraId="61438BAF" w14:textId="4106E500" w:rsidR="00111AD9" w:rsidRPr="002A20B6" w:rsidRDefault="00111AD9" w:rsidP="00111AD9">
      <w:pPr>
        <w:pStyle w:val="ListParagraph"/>
        <w:numPr>
          <w:ilvl w:val="0"/>
          <w:numId w:val="35"/>
        </w:numPr>
        <w:rPr>
          <w:color w:val="00B0F0"/>
          <w:lang w:val="en-US"/>
        </w:rPr>
      </w:pPr>
      <w:r w:rsidRPr="002A20B6">
        <w:rPr>
          <w:color w:val="00B0F0"/>
          <w:lang w:val="en-US"/>
        </w:rPr>
        <w:t xml:space="preserve">To catch an exception and handle it </w:t>
      </w:r>
    </w:p>
    <w:p w14:paraId="7752933C" w14:textId="77777777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>To create a new exception and throw it explicitly</w:t>
      </w:r>
    </w:p>
    <w:p w14:paraId="104DAF5F" w14:textId="57E78782" w:rsid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>To suppress exceptions</w:t>
      </w:r>
    </w:p>
    <w:p w14:paraId="716CC07D" w14:textId="77777777" w:rsidR="00111AD9" w:rsidRDefault="00111AD9" w:rsidP="00111AD9">
      <w:pPr>
        <w:rPr>
          <w:lang w:val="en-US"/>
        </w:rPr>
      </w:pPr>
    </w:p>
    <w:p w14:paraId="6C4CE7E0" w14:textId="1A466551" w:rsidR="00111AD9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ich exception is thrown when an array index is out of bounds in Java?</w:t>
      </w:r>
    </w:p>
    <w:p w14:paraId="1BF5EED2" w14:textId="77777777" w:rsidR="000E07B2" w:rsidRPr="002A20B6" w:rsidRDefault="000E07B2" w:rsidP="000E07B2">
      <w:pPr>
        <w:pStyle w:val="ListParagraph"/>
        <w:numPr>
          <w:ilvl w:val="0"/>
          <w:numId w:val="36"/>
        </w:numPr>
        <w:rPr>
          <w:color w:val="00B0F0"/>
          <w:lang w:val="en-US"/>
        </w:rPr>
      </w:pPr>
      <w:proofErr w:type="spellStart"/>
      <w:r w:rsidRPr="002A20B6">
        <w:rPr>
          <w:color w:val="00B0F0"/>
          <w:lang w:val="en-US"/>
        </w:rPr>
        <w:t>ArrayIndexOutOfBoundsException</w:t>
      </w:r>
      <w:proofErr w:type="spellEnd"/>
    </w:p>
    <w:p w14:paraId="44D79CBF" w14:textId="127F268F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0E07B2">
        <w:rPr>
          <w:lang w:val="en-US"/>
        </w:rPr>
        <w:t>NullPointerException</w:t>
      </w:r>
      <w:proofErr w:type="spellEnd"/>
    </w:p>
    <w:p w14:paraId="1EA5168B" w14:textId="55F3353D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0E07B2">
        <w:rPr>
          <w:lang w:val="en-US"/>
        </w:rPr>
        <w:lastRenderedPageBreak/>
        <w:t>IndexOutOfBoundsException</w:t>
      </w:r>
      <w:proofErr w:type="spellEnd"/>
    </w:p>
    <w:p w14:paraId="1C028A39" w14:textId="54DCDDFD" w:rsid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0E07B2">
        <w:rPr>
          <w:lang w:val="en-US"/>
        </w:rPr>
        <w:t>IllegalArgumentException</w:t>
      </w:r>
      <w:proofErr w:type="spellEnd"/>
    </w:p>
    <w:p w14:paraId="4E5D2BEF" w14:textId="77777777" w:rsidR="000E07B2" w:rsidRDefault="000E07B2" w:rsidP="000E07B2">
      <w:pPr>
        <w:rPr>
          <w:lang w:val="en-US"/>
        </w:rPr>
      </w:pPr>
    </w:p>
    <w:p w14:paraId="5F3F5E5A" w14:textId="5F053EBC" w:rsidR="000E07B2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at is the default exception handling behavior in Java?</w:t>
      </w:r>
    </w:p>
    <w:p w14:paraId="0847E411" w14:textId="2F7B1ADA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Terminate the program</w:t>
      </w:r>
    </w:p>
    <w:p w14:paraId="49050963" w14:textId="62D62110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 stack trace and continue</w:t>
      </w:r>
    </w:p>
    <w:p w14:paraId="6145F10E" w14:textId="4BBF5AEC" w:rsidR="000E07B2" w:rsidRPr="001D6F2B" w:rsidRDefault="000E07B2" w:rsidP="000E07B2">
      <w:pPr>
        <w:pStyle w:val="ListParagraph"/>
        <w:numPr>
          <w:ilvl w:val="0"/>
          <w:numId w:val="37"/>
        </w:numPr>
        <w:rPr>
          <w:color w:val="00B0F0"/>
          <w:lang w:val="en-US"/>
        </w:rPr>
      </w:pPr>
      <w:r w:rsidRPr="001D6F2B">
        <w:rPr>
          <w:color w:val="00B0F0"/>
          <w:lang w:val="en-US"/>
        </w:rPr>
        <w:t>Print an error message and continue</w:t>
      </w:r>
    </w:p>
    <w:p w14:paraId="4EB4F5D6" w14:textId="533D9AF9" w:rsid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 stack trace and terminate the program</w:t>
      </w:r>
    </w:p>
    <w:p w14:paraId="0B325F0A" w14:textId="77777777" w:rsidR="000E07B2" w:rsidRDefault="000E07B2" w:rsidP="000E07B2">
      <w:pPr>
        <w:rPr>
          <w:lang w:val="en-US"/>
        </w:rPr>
      </w:pPr>
    </w:p>
    <w:p w14:paraId="24335B8E" w14:textId="0CCF2092" w:rsidR="000E07B2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 xml:space="preserve">Which of the following is a subclass of </w:t>
      </w:r>
      <w:proofErr w:type="spellStart"/>
      <w:r w:rsidRPr="000E07B2">
        <w:rPr>
          <w:lang w:val="en-US"/>
        </w:rPr>
        <w:t>RuntimeException</w:t>
      </w:r>
      <w:proofErr w:type="spellEnd"/>
      <w:r w:rsidRPr="000E07B2">
        <w:rPr>
          <w:lang w:val="en-US"/>
        </w:rPr>
        <w:t xml:space="preserve"> in Java?</w:t>
      </w:r>
    </w:p>
    <w:p w14:paraId="0AAC2BC5" w14:textId="56E8A9E3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0E07B2">
        <w:rPr>
          <w:lang w:val="en-US"/>
        </w:rPr>
        <w:t>IOException</w:t>
      </w:r>
      <w:proofErr w:type="spellEnd"/>
    </w:p>
    <w:p w14:paraId="0A17D785" w14:textId="77777777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0E07B2">
        <w:rPr>
          <w:lang w:val="en-US"/>
        </w:rPr>
        <w:t>ClassNotFoundException</w:t>
      </w:r>
      <w:proofErr w:type="spellEnd"/>
    </w:p>
    <w:p w14:paraId="4FB3D093" w14:textId="7E276C1D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1D6F2B">
        <w:rPr>
          <w:color w:val="00B0F0"/>
          <w:lang w:val="en-US"/>
        </w:rPr>
        <w:t>NullPointerException</w:t>
      </w:r>
      <w:proofErr w:type="spellEnd"/>
    </w:p>
    <w:p w14:paraId="72F3D198" w14:textId="40556747" w:rsid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0E07B2">
        <w:rPr>
          <w:lang w:val="en-US"/>
        </w:rPr>
        <w:t>FileNotFoundException</w:t>
      </w:r>
      <w:proofErr w:type="spellEnd"/>
    </w:p>
    <w:p w14:paraId="0AE63D98" w14:textId="77777777" w:rsidR="000E07B2" w:rsidRDefault="000E07B2" w:rsidP="000E07B2">
      <w:pPr>
        <w:rPr>
          <w:lang w:val="en-US"/>
        </w:rPr>
      </w:pPr>
    </w:p>
    <w:p w14:paraId="75B6D68C" w14:textId="77777777" w:rsidR="000E07B2" w:rsidRDefault="000E07B2" w:rsidP="000E07B2">
      <w:pPr>
        <w:rPr>
          <w:lang w:val="en-US"/>
        </w:rPr>
      </w:pPr>
    </w:p>
    <w:p w14:paraId="42BAB63E" w14:textId="77777777" w:rsidR="00E96793" w:rsidRPr="000E07B2" w:rsidRDefault="00E96793" w:rsidP="000E07B2">
      <w:pPr>
        <w:rPr>
          <w:lang w:val="en-US"/>
        </w:rPr>
      </w:pPr>
    </w:p>
    <w:sectPr w:rsidR="00E96793" w:rsidRPr="000E07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D6521"/>
    <w:multiLevelType w:val="hybridMultilevel"/>
    <w:tmpl w:val="79D41DE6"/>
    <w:lvl w:ilvl="0" w:tplc="88BE64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63845"/>
    <w:multiLevelType w:val="hybridMultilevel"/>
    <w:tmpl w:val="6F0EF706"/>
    <w:lvl w:ilvl="0" w:tplc="8A0C88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30752"/>
    <w:multiLevelType w:val="hybridMultilevel"/>
    <w:tmpl w:val="E110E588"/>
    <w:lvl w:ilvl="0" w:tplc="97DEA4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0018EB"/>
    <w:multiLevelType w:val="hybridMultilevel"/>
    <w:tmpl w:val="D5164E60"/>
    <w:lvl w:ilvl="0" w:tplc="CFEE6ED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9D2B1F"/>
    <w:multiLevelType w:val="hybridMultilevel"/>
    <w:tmpl w:val="E592D70C"/>
    <w:lvl w:ilvl="0" w:tplc="4948B7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9A1BB4"/>
    <w:multiLevelType w:val="hybridMultilevel"/>
    <w:tmpl w:val="EDC09C8C"/>
    <w:lvl w:ilvl="0" w:tplc="38B2728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122FA3"/>
    <w:multiLevelType w:val="hybridMultilevel"/>
    <w:tmpl w:val="7850F916"/>
    <w:lvl w:ilvl="0" w:tplc="F008EA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BE5926"/>
    <w:multiLevelType w:val="hybridMultilevel"/>
    <w:tmpl w:val="DBB67E94"/>
    <w:lvl w:ilvl="0" w:tplc="A46E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270F2A"/>
    <w:multiLevelType w:val="hybridMultilevel"/>
    <w:tmpl w:val="6B40DB66"/>
    <w:lvl w:ilvl="0" w:tplc="80F4B6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74321A"/>
    <w:multiLevelType w:val="hybridMultilevel"/>
    <w:tmpl w:val="2648155E"/>
    <w:lvl w:ilvl="0" w:tplc="C39E3F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D175F2"/>
    <w:multiLevelType w:val="hybridMultilevel"/>
    <w:tmpl w:val="3A789DFC"/>
    <w:lvl w:ilvl="0" w:tplc="C346FC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B14B33"/>
    <w:multiLevelType w:val="hybridMultilevel"/>
    <w:tmpl w:val="4C9A496C"/>
    <w:lvl w:ilvl="0" w:tplc="2EE688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EA3CA2"/>
    <w:multiLevelType w:val="hybridMultilevel"/>
    <w:tmpl w:val="DE54BC7C"/>
    <w:lvl w:ilvl="0" w:tplc="62A02E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464419"/>
    <w:multiLevelType w:val="hybridMultilevel"/>
    <w:tmpl w:val="03260D78"/>
    <w:lvl w:ilvl="0" w:tplc="5D1672B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FC11A2"/>
    <w:multiLevelType w:val="hybridMultilevel"/>
    <w:tmpl w:val="26EEC8F8"/>
    <w:lvl w:ilvl="0" w:tplc="27EC11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4E5B8E"/>
    <w:multiLevelType w:val="hybridMultilevel"/>
    <w:tmpl w:val="9496E700"/>
    <w:lvl w:ilvl="0" w:tplc="4312701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89712E"/>
    <w:multiLevelType w:val="hybridMultilevel"/>
    <w:tmpl w:val="3A3A410C"/>
    <w:lvl w:ilvl="0" w:tplc="949238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BA2229"/>
    <w:multiLevelType w:val="hybridMultilevel"/>
    <w:tmpl w:val="D79C094C"/>
    <w:lvl w:ilvl="0" w:tplc="B1080B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A9764A"/>
    <w:multiLevelType w:val="hybridMultilevel"/>
    <w:tmpl w:val="FBF235C2"/>
    <w:lvl w:ilvl="0" w:tplc="77AC8F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CF477E"/>
    <w:multiLevelType w:val="hybridMultilevel"/>
    <w:tmpl w:val="10807180"/>
    <w:lvl w:ilvl="0" w:tplc="3D9E57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7F313D"/>
    <w:multiLevelType w:val="hybridMultilevel"/>
    <w:tmpl w:val="0A106266"/>
    <w:lvl w:ilvl="0" w:tplc="0EB6B7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C631B6D"/>
    <w:multiLevelType w:val="hybridMultilevel"/>
    <w:tmpl w:val="A3D84518"/>
    <w:lvl w:ilvl="0" w:tplc="A98836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FD4AEB"/>
    <w:multiLevelType w:val="hybridMultilevel"/>
    <w:tmpl w:val="C792A1E6"/>
    <w:lvl w:ilvl="0" w:tplc="C82E41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F8544FF"/>
    <w:multiLevelType w:val="hybridMultilevel"/>
    <w:tmpl w:val="6CDA40BE"/>
    <w:lvl w:ilvl="0" w:tplc="65886E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FC0008"/>
    <w:multiLevelType w:val="hybridMultilevel"/>
    <w:tmpl w:val="6CAA2990"/>
    <w:lvl w:ilvl="0" w:tplc="6A2A64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625D21"/>
    <w:multiLevelType w:val="hybridMultilevel"/>
    <w:tmpl w:val="663C93C6"/>
    <w:lvl w:ilvl="0" w:tplc="7A8E09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23A18AB"/>
    <w:multiLevelType w:val="hybridMultilevel"/>
    <w:tmpl w:val="D00CFFB0"/>
    <w:lvl w:ilvl="0" w:tplc="12CECB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442E14"/>
    <w:multiLevelType w:val="hybridMultilevel"/>
    <w:tmpl w:val="1A4ACEE0"/>
    <w:lvl w:ilvl="0" w:tplc="57A23B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890D38"/>
    <w:multiLevelType w:val="hybridMultilevel"/>
    <w:tmpl w:val="D41A6E82"/>
    <w:lvl w:ilvl="0" w:tplc="3A7E7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01D64D3"/>
    <w:multiLevelType w:val="hybridMultilevel"/>
    <w:tmpl w:val="B18A6ADC"/>
    <w:lvl w:ilvl="0" w:tplc="5BC62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954A9C"/>
    <w:multiLevelType w:val="hybridMultilevel"/>
    <w:tmpl w:val="AA344094"/>
    <w:lvl w:ilvl="0" w:tplc="0302D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22003FF"/>
    <w:multiLevelType w:val="hybridMultilevel"/>
    <w:tmpl w:val="F3886DD0"/>
    <w:lvl w:ilvl="0" w:tplc="2C5C2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A9665E"/>
    <w:multiLevelType w:val="hybridMultilevel"/>
    <w:tmpl w:val="029A0C22"/>
    <w:lvl w:ilvl="0" w:tplc="EE84D7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5170B9"/>
    <w:multiLevelType w:val="hybridMultilevel"/>
    <w:tmpl w:val="4B1005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F11BB4"/>
    <w:multiLevelType w:val="hybridMultilevel"/>
    <w:tmpl w:val="A4C6BBFC"/>
    <w:lvl w:ilvl="0" w:tplc="85CA2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A7E17E6"/>
    <w:multiLevelType w:val="hybridMultilevel"/>
    <w:tmpl w:val="1444CA7C"/>
    <w:lvl w:ilvl="0" w:tplc="C4B049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4674C4"/>
    <w:multiLevelType w:val="hybridMultilevel"/>
    <w:tmpl w:val="0668476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BF1E52"/>
    <w:multiLevelType w:val="hybridMultilevel"/>
    <w:tmpl w:val="B24A3038"/>
    <w:lvl w:ilvl="0" w:tplc="D55CCE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77918462">
    <w:abstractNumId w:val="36"/>
  </w:num>
  <w:num w:numId="2" w16cid:durableId="1604338782">
    <w:abstractNumId w:val="14"/>
  </w:num>
  <w:num w:numId="3" w16cid:durableId="891499480">
    <w:abstractNumId w:val="33"/>
  </w:num>
  <w:num w:numId="4" w16cid:durableId="961039392">
    <w:abstractNumId w:val="19"/>
  </w:num>
  <w:num w:numId="5" w16cid:durableId="1075512164">
    <w:abstractNumId w:val="12"/>
  </w:num>
  <w:num w:numId="6" w16cid:durableId="807012313">
    <w:abstractNumId w:val="29"/>
  </w:num>
  <w:num w:numId="7" w16cid:durableId="1992363705">
    <w:abstractNumId w:val="30"/>
  </w:num>
  <w:num w:numId="8" w16cid:durableId="1304389964">
    <w:abstractNumId w:val="2"/>
  </w:num>
  <w:num w:numId="9" w16cid:durableId="1743916393">
    <w:abstractNumId w:val="27"/>
  </w:num>
  <w:num w:numId="10" w16cid:durableId="537010681">
    <w:abstractNumId w:val="11"/>
  </w:num>
  <w:num w:numId="11" w16cid:durableId="157506856">
    <w:abstractNumId w:val="20"/>
  </w:num>
  <w:num w:numId="12" w16cid:durableId="1808820009">
    <w:abstractNumId w:val="17"/>
  </w:num>
  <w:num w:numId="13" w16cid:durableId="1585065402">
    <w:abstractNumId w:val="32"/>
  </w:num>
  <w:num w:numId="14" w16cid:durableId="1774478514">
    <w:abstractNumId w:val="7"/>
  </w:num>
  <w:num w:numId="15" w16cid:durableId="529346129">
    <w:abstractNumId w:val="4"/>
  </w:num>
  <w:num w:numId="16" w16cid:durableId="1437096110">
    <w:abstractNumId w:val="35"/>
  </w:num>
  <w:num w:numId="17" w16cid:durableId="1215892516">
    <w:abstractNumId w:val="37"/>
  </w:num>
  <w:num w:numId="18" w16cid:durableId="1201433578">
    <w:abstractNumId w:val="1"/>
  </w:num>
  <w:num w:numId="19" w16cid:durableId="1930389157">
    <w:abstractNumId w:val="31"/>
  </w:num>
  <w:num w:numId="20" w16cid:durableId="1562980067">
    <w:abstractNumId w:val="3"/>
  </w:num>
  <w:num w:numId="21" w16cid:durableId="1456102063">
    <w:abstractNumId w:val="34"/>
  </w:num>
  <w:num w:numId="22" w16cid:durableId="1041124608">
    <w:abstractNumId w:val="23"/>
  </w:num>
  <w:num w:numId="23" w16cid:durableId="2007593849">
    <w:abstractNumId w:val="0"/>
  </w:num>
  <w:num w:numId="24" w16cid:durableId="2137288010">
    <w:abstractNumId w:val="6"/>
  </w:num>
  <w:num w:numId="25" w16cid:durableId="377122845">
    <w:abstractNumId w:val="16"/>
  </w:num>
  <w:num w:numId="26" w16cid:durableId="971641693">
    <w:abstractNumId w:val="28"/>
  </w:num>
  <w:num w:numId="27" w16cid:durableId="669141098">
    <w:abstractNumId w:val="25"/>
  </w:num>
  <w:num w:numId="28" w16cid:durableId="1964573470">
    <w:abstractNumId w:val="24"/>
  </w:num>
  <w:num w:numId="29" w16cid:durableId="493452384">
    <w:abstractNumId w:val="8"/>
  </w:num>
  <w:num w:numId="30" w16cid:durableId="1859587394">
    <w:abstractNumId w:val="10"/>
  </w:num>
  <w:num w:numId="31" w16cid:durableId="1436637187">
    <w:abstractNumId w:val="13"/>
  </w:num>
  <w:num w:numId="32" w16cid:durableId="534197109">
    <w:abstractNumId w:val="18"/>
  </w:num>
  <w:num w:numId="33" w16cid:durableId="1320771681">
    <w:abstractNumId w:val="15"/>
  </w:num>
  <w:num w:numId="34" w16cid:durableId="2139910897">
    <w:abstractNumId w:val="22"/>
  </w:num>
  <w:num w:numId="35" w16cid:durableId="1300302943">
    <w:abstractNumId w:val="21"/>
  </w:num>
  <w:num w:numId="36" w16cid:durableId="2037656582">
    <w:abstractNumId w:val="5"/>
  </w:num>
  <w:num w:numId="37" w16cid:durableId="2047440829">
    <w:abstractNumId w:val="9"/>
  </w:num>
  <w:num w:numId="38" w16cid:durableId="25062565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bAwt7AwNjC2NDJT0lEKTi0uzszPAykwrgUAueeVXywAAAA="/>
  </w:docVars>
  <w:rsids>
    <w:rsidRoot w:val="002D484F"/>
    <w:rsid w:val="000E07B2"/>
    <w:rsid w:val="00111AD9"/>
    <w:rsid w:val="001D5750"/>
    <w:rsid w:val="001D6F2B"/>
    <w:rsid w:val="002A20B6"/>
    <w:rsid w:val="002D484F"/>
    <w:rsid w:val="004428D0"/>
    <w:rsid w:val="005673D1"/>
    <w:rsid w:val="00571449"/>
    <w:rsid w:val="0059057F"/>
    <w:rsid w:val="005D340A"/>
    <w:rsid w:val="006E780B"/>
    <w:rsid w:val="006F2889"/>
    <w:rsid w:val="007E732C"/>
    <w:rsid w:val="008E17BA"/>
    <w:rsid w:val="009179E2"/>
    <w:rsid w:val="009218DA"/>
    <w:rsid w:val="00934542"/>
    <w:rsid w:val="0094678C"/>
    <w:rsid w:val="00980D21"/>
    <w:rsid w:val="00A12458"/>
    <w:rsid w:val="00AF488D"/>
    <w:rsid w:val="00C27972"/>
    <w:rsid w:val="00C473AB"/>
    <w:rsid w:val="00C524E2"/>
    <w:rsid w:val="00DA1AAF"/>
    <w:rsid w:val="00DD7080"/>
    <w:rsid w:val="00DE10E3"/>
    <w:rsid w:val="00E96793"/>
    <w:rsid w:val="00ED5610"/>
    <w:rsid w:val="00FA3E74"/>
    <w:rsid w:val="00FD2508"/>
    <w:rsid w:val="00FF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4E30"/>
  <w15:chartTrackingRefBased/>
  <w15:docId w15:val="{2685C9D6-7141-4843-AB02-90AA2600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nita nayak</cp:lastModifiedBy>
  <cp:revision>2</cp:revision>
  <dcterms:created xsi:type="dcterms:W3CDTF">2024-03-15T07:06:00Z</dcterms:created>
  <dcterms:modified xsi:type="dcterms:W3CDTF">2024-03-15T07:06:00Z</dcterms:modified>
</cp:coreProperties>
</file>